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Colombia</w:t>
      </w:r>
      <w:r>
        <w:t xml:space="preserve"> </w:t>
      </w:r>
      <w:r>
        <w:t xml:space="preserve">Bogotá</w:t>
      </w:r>
    </w:p>
    <w:bookmarkStart w:id="21" w:name="optometrist-cover-letter"/>
    <w:p>
      <w:pPr>
        <w:pStyle w:val="Heading1"/>
      </w:pPr>
      <w:r>
        <w:t xml:space="preserve">Optometrist Cover Letter</w:t>
      </w:r>
    </w:p>
    <w:p>
      <w:pPr>
        <w:pStyle w:val="FirstParagraph"/>
      </w:pPr>
      <w:r>
        <w:rPr>
          <w:bCs/>
          <w:b/>
        </w:rPr>
        <w:t xml:space="preserve">John Doe</w:t>
      </w:r>
      <w:r>
        <w:br/>
      </w:r>
      <w:r>
        <w:t xml:space="preserve">Calle 78 #56-43</w:t>
      </w:r>
      <w:r>
        <w:br/>
      </w:r>
      <w:r>
        <w:t xml:space="preserve">Bogotá, Colombia</w:t>
      </w:r>
      <w:r>
        <w:br/>
      </w:r>
      <w:r>
        <w:t xml:space="preserve">(+57) 310 123 4567</w:t>
      </w:r>
      <w:r>
        <w:br/>
      </w:r>
      <w:r>
        <w:t xml:space="preserve">johndoe@example.com</w:t>
      </w:r>
    </w:p>
    <w:p>
      <w:pPr>
        <w:pStyle w:val="BodyText"/>
      </w:pPr>
      <w:r>
        <w:t xml:space="preserve">Date: October 25, 2023</w:t>
      </w:r>
    </w:p>
    <w:p>
      <w:pPr>
        <w:pStyle w:val="BodyText"/>
      </w:pPr>
      <w:r>
        <w:rPr>
          <w:bCs/>
          <w:b/>
        </w:rPr>
        <w:t xml:space="preserve">HR Department</w:t>
      </w:r>
      <w:r>
        <w:br/>
      </w:r>
      <w:r>
        <w:t xml:space="preserve">Clínica Optica Bogotá S.A.S.</w:t>
      </w:r>
      <w:r>
        <w:br/>
      </w:r>
      <w:r>
        <w:t xml:space="preserve">Avenida Caracas #12-34</w:t>
      </w:r>
      <w:r>
        <w:br/>
      </w:r>
      <w:r>
        <w:t xml:space="preserve">Bogotá, Colombia</w:t>
      </w:r>
    </w:p>
    <w:bookmarkStart w:id="20" w:name="dear-hiring-manager"/>
    <w:p>
      <w:pPr>
        <w:pStyle w:val="Heading2"/>
      </w:pPr>
      <w:r>
        <w:t xml:space="preserve">Dear Hiring Manager,</w:t>
      </w:r>
    </w:p>
    <w:p>
      <w:pPr>
        <w:pStyle w:val="FirstParagraph"/>
      </w:pPr>
      <w:r>
        <w:t xml:space="preserve">I am writing to express my enthusiastic interest in the Optometrist position at Clínica Optica Bogotá S.A.S. As a dedicated and experienced optometrist with a strong commitment to patient care and eye health, I am eager to contribute my skills and knowledge to your esteemed institution. My passion for improving vision and quality of life aligns perfectly with the mission of your clinic, which is deeply rooted in the vibrant community of Colombia Bogotá.</w:t>
      </w:r>
    </w:p>
    <w:p>
      <w:pPr>
        <w:pStyle w:val="BodyText"/>
      </w:pPr>
      <w:r>
        <w:t xml:space="preserve">With over [X] years of experience in optometry, I have developed a comprehensive understanding of eye health, diagnostic techniques, and patient-centered care. My background includes working in diverse settings such as private clinics and public health facilities, where I have consistently delivered high-quality services tailored to the needs of individuals from all walks of life. This experience has equipped me with the ability to handle complex cases while maintaining a compassionate approach that resonates with patients in Colombia Bogotá.</w:t>
      </w:r>
    </w:p>
    <w:p>
      <w:pPr>
        <w:pStyle w:val="BodyText"/>
      </w:pPr>
      <w:r>
        <w:t xml:space="preserve">As an Optometrist, I am proficient in conducting comprehensive eye examinations, prescribing corrective lenses, and managing ocular diseases such as glaucoma and diabetic retinopathy. My expertise extends beyond clinical practice to include patient education and preventive care. I believe that empowering patients with knowledge about their eye health is essential for long-term wellness. In Colombia Bogotá, where access to specialized healthcare can be limited in certain areas, this focus on education becomes even more critical.</w:t>
      </w:r>
    </w:p>
    <w:p>
      <w:pPr>
        <w:pStyle w:val="BodyText"/>
      </w:pPr>
      <w:r>
        <w:t xml:space="preserve">What sets me apart as an Optometrist is my ability to adapt to the unique challenges of the Colombian healthcare landscape. Having worked closely with both local and international patients in Bogotá, I have gained insight into cultural nuances and patient expectations that shape effective communication and treatment plans. For instance, during my time at [Previous Clinic Name], I collaborated with community leaders to provide free eye screenings in underserved neighborhoods, which not only improved access to care but also fostered trust within the community. This experience reinforced my commitment to serving the people of Colombia Bogotá with integrity and dedication.</w:t>
      </w:r>
    </w:p>
    <w:p>
      <w:pPr>
        <w:pStyle w:val="BodyText"/>
      </w:pPr>
      <w:r>
        <w:t xml:space="preserve">Furthermore, I am highly motivated by the opportunity to work in a dynamic environment like Clínica Optica Bogotá S.A.S., which is known for its cutting-edge technology and patient-centric philosophy. The clinic’s emphasis on innovation aligns with my own professional goals of staying at the forefront of optometric advancements. Whether it’s utilizing advanced diagnostic tools or embracing telehealth solutions, I am eager to contribute to a practice that values both traditional and modern approaches to eye care.</w:t>
      </w:r>
    </w:p>
    <w:p>
      <w:pPr>
        <w:pStyle w:val="BodyText"/>
      </w:pPr>
      <w:r>
        <w:t xml:space="preserve">My educational background includes a Doctorate in Optometry from [University Name] and additional certifications in pediatric vision therapy and low-vision rehabilitation. These qualifications have not only expanded my clinical expertise but also deepened my understanding of the specific needs of patients in Colombia Bogotá, where a growing population requires specialized care. I am particularly passionate about addressing the rising prevalence of digital eye strain among urban populations, a concern that is increasingly relevant in Bogotá’s fast-paced lifestyle.</w:t>
      </w:r>
    </w:p>
    <w:p>
      <w:pPr>
        <w:pStyle w:val="BodyText"/>
      </w:pPr>
      <w:r>
        <w:t xml:space="preserve">What excites me most about this opportunity is the chance to join a team of professionals who share my vision for excellence in optometry. I am confident that my combination of technical skills, cultural sensitivity, and patient-focused mindset will make me a valuable asset to Clínica Optica Bogotá S.A.S. I am particularly drawn to the clinic’s reputation for fostering professional growth and community engagement, which resonates with my own values as an Optometrist.</w:t>
      </w:r>
    </w:p>
    <w:p>
      <w:pPr>
        <w:pStyle w:val="BodyText"/>
      </w:pPr>
      <w:r>
        <w:t xml:space="preserve">In conclusion, I would be honored to bring my experience and enthusiasm to your team in Colombia Bogotá. I am eager to contribute to the continued success of Clínica Optica Bogotá S.A.S. by providing exceptional care that reflects the highest standards of optometric practice. Thank you for considering my application. I look forward to the possibility of discussing how my background and aspirations align with your clinic’s goals.</w:t>
      </w:r>
    </w:p>
    <w:p>
      <w:pPr>
        <w:pStyle w:val="BodyText"/>
      </w:pPr>
      <w:r>
        <w:t xml:space="preserve">Sincerely,</w:t>
      </w:r>
      <w:r>
        <w:br/>
      </w:r>
      <w:r>
        <w:t xml:space="preserve">John Doe</w:t>
      </w:r>
      <w:r>
        <w:br/>
      </w:r>
      <w:r>
        <w:t xml:space="preserve">Doctor of Optomet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Colombia Bogotá</dc:title>
  <dc:creator/>
  <cp:keywords/>
  <dcterms:created xsi:type="dcterms:W3CDTF">2025-12-10T16:35:47Z</dcterms:created>
  <dcterms:modified xsi:type="dcterms:W3CDTF">2025-12-10T16:35:47Z</dcterms:modified>
</cp:coreProperties>
</file>

<file path=docProps/custom.xml><?xml version="1.0" encoding="utf-8"?>
<Properties xmlns="http://schemas.openxmlformats.org/officeDocument/2006/custom-properties" xmlns:vt="http://schemas.openxmlformats.org/officeDocument/2006/docPropsVTypes"/>
</file>